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B09BA" w14:textId="77777777" w:rsidR="009E3D89" w:rsidRPr="005F1E48" w:rsidRDefault="009E3D89">
      <w:pPr>
        <w:spacing w:before="3"/>
        <w:rPr>
          <w:rFonts w:ascii="Times New Roman" w:eastAsia="Times New Roman" w:hAnsi="Times New Roman" w:cs="Times New Roman"/>
          <w:sz w:val="6"/>
          <w:szCs w:val="6"/>
          <w:lang w:val="tr-TR"/>
        </w:rPr>
      </w:pPr>
      <w:bookmarkStart w:id="0" w:name="_GoBack"/>
      <w:bookmarkEnd w:id="0"/>
    </w:p>
    <w:p w14:paraId="6FE0F8F0" w14:textId="3E78AB15" w:rsidR="009E3D89" w:rsidRPr="005F1E48" w:rsidRDefault="00DD35CF">
      <w:pPr>
        <w:spacing w:line="200" w:lineRule="atLeast"/>
        <w:ind w:left="141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mc:AlternateContent>
          <mc:Choice Requires="wpg">
            <w:drawing>
              <wp:inline distT="0" distB="0" distL="0" distR="0" wp14:anchorId="4FE626BE" wp14:editId="71A412F8">
                <wp:extent cx="9831070" cy="515620"/>
                <wp:effectExtent l="10160" t="7620" r="7620" b="635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31070" cy="515620"/>
                          <a:chOff x="0" y="0"/>
                          <a:chExt cx="15482" cy="812"/>
                        </a:xfrm>
                      </wpg:grpSpPr>
                      <wpg:grpSp>
                        <wpg:cNvPr id="13" name="Group 1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5470" cy="2"/>
                            <a:chOff x="6" y="6"/>
                            <a:chExt cx="15470" cy="2"/>
                          </a:xfrm>
                        </wpg:grpSpPr>
                        <wps:wsp>
                          <wps:cNvPr id="14" name="Freeform 1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791"/>
                            <a:chOff x="11" y="11"/>
                            <a:chExt cx="2" cy="791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8"/>
                        <wpg:cNvGrpSpPr>
                          <a:grpSpLocks/>
                        </wpg:cNvGrpSpPr>
                        <wpg:grpSpPr bwMode="auto">
                          <a:xfrm>
                            <a:off x="6" y="805"/>
                            <a:ext cx="15470" cy="2"/>
                            <a:chOff x="6" y="805"/>
                            <a:chExt cx="15470" cy="2"/>
                          </a:xfrm>
                        </wpg:grpSpPr>
                        <wps:wsp>
                          <wps:cNvPr id="18" name="Freeform 19"/>
                          <wps:cNvSpPr>
                            <a:spLocks/>
                          </wps:cNvSpPr>
                          <wps:spPr bwMode="auto">
                            <a:xfrm>
                              <a:off x="6" y="805"/>
                              <a:ext cx="1547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5470"/>
                                <a:gd name="T2" fmla="+- 0 15476 6"/>
                                <a:gd name="T3" fmla="*/ T2 w 154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470">
                                  <a:moveTo>
                                    <a:pt x="0" y="0"/>
                                  </a:moveTo>
                                  <a:lnTo>
                                    <a:pt x="1547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20"/>
                        <wpg:cNvGrpSpPr>
                          <a:grpSpLocks/>
                        </wpg:cNvGrpSpPr>
                        <wpg:grpSpPr bwMode="auto">
                          <a:xfrm>
                            <a:off x="15471" y="11"/>
                            <a:ext cx="2" cy="791"/>
                            <a:chOff x="15471" y="11"/>
                            <a:chExt cx="2" cy="791"/>
                          </a:xfrm>
                        </wpg:grpSpPr>
                        <wps:wsp>
                          <wps:cNvPr id="20" name="Freeform 21"/>
                          <wps:cNvSpPr>
                            <a:spLocks/>
                          </wps:cNvSpPr>
                          <wps:spPr bwMode="auto">
                            <a:xfrm>
                              <a:off x="15471" y="11"/>
                              <a:ext cx="2" cy="791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791"/>
                                <a:gd name="T2" fmla="+- 0 801 11"/>
                                <a:gd name="T3" fmla="*/ 801 h 7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1">
                                  <a:moveTo>
                                    <a:pt x="0" y="0"/>
                                  </a:moveTo>
                                  <a:lnTo>
                                    <a:pt x="0" y="79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" name="Picture 2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9" y="54"/>
                              <a:ext cx="703" cy="70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22" name="Text Box 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26" y="170"/>
                              <a:ext cx="8405" cy="49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CA644E" w14:textId="77777777" w:rsidR="009E3D89" w:rsidRDefault="00465E24">
                                <w:pPr>
                                  <w:spacing w:line="245" w:lineRule="exact"/>
                                  <w:ind w:left="1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>BURSA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  <w:sz w:val="24"/>
                                  </w:rPr>
                                  <w:t xml:space="preserve">ULUDAĞ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24"/>
                                  </w:rPr>
                                  <w:t>ÜNİVERSİTESİ</w:t>
                                </w:r>
                              </w:p>
                              <w:p w14:paraId="5F76D5C8" w14:textId="77777777" w:rsidR="009E3D89" w:rsidRDefault="00465E24">
                                <w:pPr>
                                  <w:spacing w:before="2" w:line="249" w:lineRule="exact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SAĞLIK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BİLİMLERİ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>ENSTİTÜSÜ YARIYIL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SONU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1"/>
                                  </w:rPr>
                                  <w:t xml:space="preserve">SINAV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PROGRAMI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pacing w:val="-2"/>
                                  </w:rPr>
                                  <w:t>ÇİZELGESİ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3" name="Text Box 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141" y="295"/>
                              <a:ext cx="1217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F4E373" w14:textId="77777777" w:rsidR="009E3D89" w:rsidRDefault="00465E24">
                                <w:pPr>
                                  <w:spacing w:line="240" w:lineRule="exact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4"/>
                                  </w:rPr>
                                  <w:t>FR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4"/>
                                  </w:rPr>
                                  <w:t>1.1.5_0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E626BE" id="Group 13" o:spid="_x0000_s1026" style="width:774.1pt;height:40.6pt;mso-position-horizontal-relative:char;mso-position-vertical-relative:line" coordsize="15482,8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">
                <v:group id="Group 14" o:spid="_x0000_s1027" style="position:absolute;left:6;top:6;width:15470;height:2" coordorigin="6,6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5" o:spid="_x0000_s1028" style="position:absolute;left:6;top:6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" path="m,l15470,e" filled="f" strokeweight=".58pt">
                    <v:path arrowok="t" o:connecttype="custom" o:connectlocs="0,0;15470,0" o:connectangles="0,0"/>
                  </v:shape>
                </v:group>
                <v:group id="Group 16" o:spid="_x0000_s1029" style="position:absolute;left:11;top:11;width:2;height:791" coordorigin="1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0" style="position:absolute;left:1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" path="m,l,790e" filled="f" strokeweight=".58pt">
                    <v:path arrowok="t" o:connecttype="custom" o:connectlocs="0,11;0,801" o:connectangles="0,0"/>
                  </v:shape>
                </v:group>
                <v:group id="Group 18" o:spid="_x0000_s1031" style="position:absolute;left:6;top:805;width:15470;height:2" coordorigin="6,805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9" o:spid="_x0000_s1032" style="position:absolute;left:6;top:805;width:15470;height:2;visibility:visible;mso-wrap-style:square;v-text-anchor:top" coordsize="154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" path="m,l15470,e" filled="f" strokeweight=".58pt">
                    <v:path arrowok="t" o:connecttype="custom" o:connectlocs="0,0;15470,0" o:connectangles="0,0"/>
                  </v:shape>
                </v:group>
                <v:group id="Group 20" o:spid="_x0000_s1033" style="position:absolute;left:15471;top:11;width:2;height:791" coordorigin="15471,11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21" o:spid="_x0000_s1034" style="position:absolute;left:15471;top:11;width:2;height:791;visibility:visible;mso-wrap-style:square;v-text-anchor:top" coordsize="2,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" path="m,l,790e" filled="f" strokeweight=".58pt">
                    <v:path arrowok="t" o:connecttype="custom" o:connectlocs="0,11;0,80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2" o:spid="_x0000_s1035" type="#_x0000_t75" style="position:absolute;left:119;top:54;width:703;height: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36" type="#_x0000_t202" style="position:absolute;left:3426;top:170;width:8405;height: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  <v:textbox inset="0,0,0,0">
                      <w:txbxContent>
                        <w:p w14:paraId="30CA644E" w14:textId="77777777" w:rsidR="009E3D89" w:rsidRDefault="00465E24">
                          <w:pPr>
                            <w:spacing w:line="245" w:lineRule="exact"/>
                            <w:ind w:left="1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>BURSA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  <w:sz w:val="24"/>
                            </w:rPr>
                            <w:t xml:space="preserve">ULUDAĞ 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4"/>
                            </w:rPr>
                            <w:t>ÜNİVERSİTESİ</w:t>
                          </w:r>
                        </w:p>
                        <w:p w14:paraId="5F76D5C8" w14:textId="77777777" w:rsidR="009E3D89" w:rsidRDefault="00465E24">
                          <w:pPr>
                            <w:spacing w:before="2" w:line="249" w:lineRule="exact"/>
                            <w:jc w:val="center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SAĞLIK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BİLİMLERİ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>ENSTİTÜSÜ YARIYIL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SONU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1"/>
                            </w:rPr>
                            <w:t xml:space="preserve">SINAV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PROGRAMI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-2"/>
                            </w:rPr>
                            <w:t>ÇİZELGESİ</w:t>
                          </w:r>
                        </w:p>
                      </w:txbxContent>
                    </v:textbox>
                  </v:shape>
                  <v:shape id="Text Box 24" o:spid="_x0000_s1037" type="#_x0000_t202" style="position:absolute;left:14141;top:295;width:1217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  <v:textbox inset="0,0,0,0">
                      <w:txbxContent>
                        <w:p w14:paraId="71F4E373" w14:textId="77777777" w:rsidR="009E3D89" w:rsidRDefault="00465E24">
                          <w:pPr>
                            <w:spacing w:line="240" w:lineRule="exact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2"/>
                              <w:sz w:val="24"/>
                            </w:rPr>
                            <w:t>FR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>1.1.5_0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4BAFD42" w14:textId="77777777" w:rsidR="009E3D89" w:rsidRPr="005F1E48" w:rsidRDefault="009E3D89">
      <w:pPr>
        <w:spacing w:before="11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p w14:paraId="3492A05F" w14:textId="77777777" w:rsidR="009E3D89" w:rsidRPr="005F1E48" w:rsidRDefault="00465E24">
      <w:pPr>
        <w:spacing w:before="73"/>
        <w:ind w:left="749"/>
        <w:rPr>
          <w:rFonts w:ascii="Times New Roman" w:eastAsia="Times New Roman" w:hAnsi="Times New Roman" w:cs="Times New Roman"/>
          <w:sz w:val="20"/>
          <w:szCs w:val="20"/>
          <w:lang w:val="tr-TR"/>
        </w:rPr>
      </w:pPr>
      <w:r w:rsidRPr="005F1E48">
        <w:rPr>
          <w:rFonts w:ascii="Times New Roman" w:hAnsi="Times New Roman" w:cs="Times New Roman"/>
          <w:spacing w:val="-1"/>
          <w:sz w:val="20"/>
          <w:lang w:val="tr-TR"/>
        </w:rPr>
        <w:t>SAĞLIK</w:t>
      </w:r>
      <w:r w:rsidRPr="005F1E48">
        <w:rPr>
          <w:rFonts w:ascii="Times New Roman" w:hAnsi="Times New Roman" w:cs="Times New Roman"/>
          <w:spacing w:val="-9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BİLİMLERİ.ENSTİTÜSÜ</w:t>
      </w:r>
      <w:r w:rsidRPr="005F1E48">
        <w:rPr>
          <w:rFonts w:ascii="Times New Roman" w:hAnsi="Times New Roman" w:cs="Times New Roman"/>
          <w:spacing w:val="-9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/</w:t>
      </w:r>
      <w:r w:rsidRPr="005F1E48">
        <w:rPr>
          <w:rFonts w:ascii="Times New Roman" w:hAnsi="Times New Roman" w:cs="Times New Roman"/>
          <w:spacing w:val="33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202</w:t>
      </w:r>
      <w:r w:rsidR="00D25F20" w:rsidRPr="005F1E48">
        <w:rPr>
          <w:rFonts w:ascii="Times New Roman" w:hAnsi="Times New Roman" w:cs="Times New Roman"/>
          <w:sz w:val="20"/>
          <w:lang w:val="tr-TR"/>
        </w:rPr>
        <w:t>3</w:t>
      </w:r>
      <w:r w:rsidRPr="005F1E48">
        <w:rPr>
          <w:rFonts w:ascii="Times New Roman" w:hAnsi="Times New Roman" w:cs="Times New Roman"/>
          <w:sz w:val="20"/>
          <w:lang w:val="tr-TR"/>
        </w:rPr>
        <w:t>-202</w:t>
      </w:r>
      <w:r w:rsidR="00D25F20" w:rsidRPr="005F1E48">
        <w:rPr>
          <w:rFonts w:ascii="Times New Roman" w:hAnsi="Times New Roman" w:cs="Times New Roman"/>
          <w:sz w:val="20"/>
          <w:lang w:val="tr-TR"/>
        </w:rPr>
        <w:t xml:space="preserve">4 </w:t>
      </w:r>
      <w:r w:rsidRPr="005F1E48">
        <w:rPr>
          <w:rFonts w:ascii="Times New Roman" w:hAnsi="Times New Roman" w:cs="Times New Roman"/>
          <w:sz w:val="20"/>
          <w:lang w:val="tr-TR"/>
        </w:rPr>
        <w:t>EĞİTİM-ÖĞRETİM</w:t>
      </w:r>
      <w:r w:rsidRPr="005F1E48">
        <w:rPr>
          <w:rFonts w:ascii="Times New Roman" w:hAnsi="Times New Roman" w:cs="Times New Roman"/>
          <w:spacing w:val="-9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pacing w:val="-1"/>
          <w:sz w:val="20"/>
          <w:lang w:val="tr-TR"/>
        </w:rPr>
        <w:t>YILI</w:t>
      </w:r>
      <w:r w:rsidRPr="005F1E48">
        <w:rPr>
          <w:rFonts w:ascii="Times New Roman" w:hAnsi="Times New Roman" w:cs="Times New Roman"/>
          <w:spacing w:val="-9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/</w:t>
      </w:r>
      <w:r w:rsidRPr="005F1E48">
        <w:rPr>
          <w:rFonts w:ascii="Times New Roman" w:hAnsi="Times New Roman" w:cs="Times New Roman"/>
          <w:spacing w:val="-8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GÜZ</w:t>
      </w:r>
      <w:r w:rsidRPr="005F1E48">
        <w:rPr>
          <w:rFonts w:ascii="Times New Roman" w:hAnsi="Times New Roman" w:cs="Times New Roman"/>
          <w:spacing w:val="-11"/>
          <w:sz w:val="20"/>
          <w:lang w:val="tr-TR"/>
        </w:rPr>
        <w:t xml:space="preserve"> </w:t>
      </w:r>
      <w:r w:rsidRPr="005F1E48">
        <w:rPr>
          <w:rFonts w:ascii="Times New Roman" w:hAnsi="Times New Roman" w:cs="Times New Roman"/>
          <w:sz w:val="20"/>
          <w:lang w:val="tr-TR"/>
        </w:rPr>
        <w:t>DÖNEMİ</w:t>
      </w:r>
      <w:r w:rsidR="008169F1" w:rsidRPr="005F1E48">
        <w:rPr>
          <w:rFonts w:ascii="Times New Roman" w:hAnsi="Times New Roman" w:cs="Times New Roman"/>
          <w:sz w:val="20"/>
          <w:lang w:val="tr-TR"/>
        </w:rPr>
        <w:t xml:space="preserve">   </w:t>
      </w:r>
      <w:r w:rsidR="008169F1" w:rsidRPr="005F1E48">
        <w:rPr>
          <w:rFonts w:ascii="Times New Roman" w:hAnsi="Times New Roman" w:cs="Times New Roman"/>
          <w:b/>
          <w:sz w:val="20"/>
          <w:lang w:val="tr-TR"/>
        </w:rPr>
        <w:t>(09.01.2024-20.01.2024)</w:t>
      </w:r>
    </w:p>
    <w:p w14:paraId="6169415F" w14:textId="27501E3B" w:rsidR="009E3D89" w:rsidRPr="005F1E48" w:rsidRDefault="00DD35CF" w:rsidP="005F1E48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hAnsi="Times New Roman" w:cs="Times New Roman"/>
          <w:spacing w:val="-1"/>
          <w:lang w:val="tr-TR"/>
        </w:rPr>
      </w:pP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744" behindDoc="1" locked="0" layoutInCell="1" allowOverlap="1" wp14:anchorId="4B692B5A" wp14:editId="2ABCC7F7">
                <wp:simplePos x="0" y="0"/>
                <wp:positionH relativeFrom="page">
                  <wp:posOffset>2798445</wp:posOffset>
                </wp:positionH>
                <wp:positionV relativeFrom="paragraph">
                  <wp:posOffset>13970</wp:posOffset>
                </wp:positionV>
                <wp:extent cx="140335" cy="140335"/>
                <wp:effectExtent l="7620" t="4445" r="4445" b="762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335" cy="140335"/>
                          <a:chOff x="4407" y="22"/>
                          <a:chExt cx="221" cy="221"/>
                        </a:xfrm>
                      </wpg:grpSpPr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4414" y="29"/>
                            <a:ext cx="207" cy="207"/>
                            <a:chOff x="4414" y="29"/>
                            <a:chExt cx="207" cy="207"/>
                          </a:xfrm>
                        </wpg:grpSpPr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4414" y="29"/>
                              <a:ext cx="207" cy="207"/>
                            </a:xfrm>
                            <a:custGeom>
                              <a:avLst/>
                              <a:gdLst>
                                <a:gd name="T0" fmla="+- 0 4414 4414"/>
                                <a:gd name="T1" fmla="*/ T0 w 207"/>
                                <a:gd name="T2" fmla="+- 0 235 29"/>
                                <a:gd name="T3" fmla="*/ 235 h 207"/>
                                <a:gd name="T4" fmla="+- 0 4620 4414"/>
                                <a:gd name="T5" fmla="*/ T4 w 207"/>
                                <a:gd name="T6" fmla="+- 0 235 29"/>
                                <a:gd name="T7" fmla="*/ 235 h 207"/>
                                <a:gd name="T8" fmla="+- 0 4620 4414"/>
                                <a:gd name="T9" fmla="*/ T8 w 207"/>
                                <a:gd name="T10" fmla="+- 0 29 29"/>
                                <a:gd name="T11" fmla="*/ 29 h 207"/>
                                <a:gd name="T12" fmla="+- 0 4414 4414"/>
                                <a:gd name="T13" fmla="*/ T12 w 207"/>
                                <a:gd name="T14" fmla="+- 0 29 29"/>
                                <a:gd name="T15" fmla="*/ 29 h 207"/>
                                <a:gd name="T16" fmla="+- 0 4414 4414"/>
                                <a:gd name="T17" fmla="*/ T16 w 207"/>
                                <a:gd name="T18" fmla="+- 0 235 29"/>
                                <a:gd name="T19" fmla="*/ 235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7" h="207">
                                  <a:moveTo>
                                    <a:pt x="0" y="206"/>
                                  </a:moveTo>
                                  <a:lnTo>
                                    <a:pt x="206" y="206"/>
                                  </a:lnTo>
                                  <a:lnTo>
                                    <a:pt x="2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4412" y="26"/>
                            <a:ext cx="212" cy="212"/>
                            <a:chOff x="4412" y="26"/>
                            <a:chExt cx="212" cy="21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4412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4412 4412"/>
                                <a:gd name="T1" fmla="*/ T0 w 212"/>
                                <a:gd name="T2" fmla="+- 0 26 26"/>
                                <a:gd name="T3" fmla="*/ 26 h 212"/>
                                <a:gd name="T4" fmla="+- 0 4623 4412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0" y="0"/>
                                  </a:moveTo>
                                  <a:lnTo>
                                    <a:pt x="211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1"/>
                        <wpg:cNvGrpSpPr>
                          <a:grpSpLocks/>
                        </wpg:cNvGrpSpPr>
                        <wpg:grpSpPr bwMode="auto">
                          <a:xfrm>
                            <a:off x="4412" y="26"/>
                            <a:ext cx="212" cy="212"/>
                            <a:chOff x="4412" y="26"/>
                            <a:chExt cx="212" cy="212"/>
                          </a:xfrm>
                        </wpg:grpSpPr>
                        <wps:wsp>
                          <wps:cNvPr id="11" name="Freeform 12"/>
                          <wps:cNvSpPr>
                            <a:spLocks/>
                          </wps:cNvSpPr>
                          <wps:spPr bwMode="auto">
                            <a:xfrm>
                              <a:off x="4412" y="26"/>
                              <a:ext cx="212" cy="212"/>
                            </a:xfrm>
                            <a:custGeom>
                              <a:avLst/>
                              <a:gdLst>
                                <a:gd name="T0" fmla="+- 0 4623 4412"/>
                                <a:gd name="T1" fmla="*/ T0 w 212"/>
                                <a:gd name="T2" fmla="+- 0 26 26"/>
                                <a:gd name="T3" fmla="*/ 26 h 212"/>
                                <a:gd name="T4" fmla="+- 0 4412 4412"/>
                                <a:gd name="T5" fmla="*/ T4 w 212"/>
                                <a:gd name="T6" fmla="+- 0 238 26"/>
                                <a:gd name="T7" fmla="*/ 238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12" h="212">
                                  <a:moveTo>
                                    <a:pt x="211" y="0"/>
                                  </a:moveTo>
                                  <a:lnTo>
                                    <a:pt x="0" y="21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5C4CA" id="Group 6" o:spid="_x0000_s1026" style="position:absolute;margin-left:220.35pt;margin-top:1.1pt;width:11.05pt;height:11.05pt;z-index:-12736;mso-position-horizontal-relative:page" coordorigin="4407,22" coordsize="221,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">
                <v:group id="Group 7" o:spid="_x0000_s1027" style="position:absolute;left:4414;top:29;width:207;height:207" coordorigin="4414,29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28" style="position:absolute;left:4414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" path="m,206r206,l206,,,,,206xe" filled="f" strokeweight=".72pt">
                    <v:path arrowok="t" o:connecttype="custom" o:connectlocs="0,235;206,235;206,29;0,29;0,235" o:connectangles="0,0,0,0,0"/>
                  </v:shape>
                </v:group>
                <v:group id="Group 9" o:spid="_x0000_s1029" style="position:absolute;left:4412;top:26;width:212;height:212" coordorigin="4412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30" style="position:absolute;left:4412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" path="m,l211,212e" filled="f" strokeweight=".48pt">
                    <v:path arrowok="t" o:connecttype="custom" o:connectlocs="0,26;211,238" o:connectangles="0,0"/>
                  </v:shape>
                </v:group>
                <v:group id="Group 11" o:spid="_x0000_s1031" style="position:absolute;left:4412;top:26;width:212;height:212" coordorigin="4412,26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2" o:spid="_x0000_s1032" style="position:absolute;left:4412;top:26;width:212;height:212;visibility:visible;mso-wrap-style:square;v-text-anchor:top" coordsize="212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" path="m211,l,212e" filled="f" strokeweight=".48pt">
                    <v:path arrowok="t" o:connecttype="custom" o:connectlocs="211,26;0,23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768" behindDoc="1" locked="0" layoutInCell="1" allowOverlap="1" wp14:anchorId="1CB0FDDB" wp14:editId="258A0726">
                <wp:simplePos x="0" y="0"/>
                <wp:positionH relativeFrom="page">
                  <wp:posOffset>4078605</wp:posOffset>
                </wp:positionH>
                <wp:positionV relativeFrom="paragraph">
                  <wp:posOffset>18415</wp:posOffset>
                </wp:positionV>
                <wp:extent cx="131445" cy="131445"/>
                <wp:effectExtent l="11430" t="8890" r="9525" b="1206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6423" y="29"/>
                          <a:chExt cx="207" cy="207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6423" y="29"/>
                            <a:ext cx="207" cy="207"/>
                          </a:xfrm>
                          <a:custGeom>
                            <a:avLst/>
                            <a:gdLst>
                              <a:gd name="T0" fmla="+- 0 6423 6423"/>
                              <a:gd name="T1" fmla="*/ T0 w 207"/>
                              <a:gd name="T2" fmla="+- 0 235 29"/>
                              <a:gd name="T3" fmla="*/ 235 h 207"/>
                              <a:gd name="T4" fmla="+- 0 6630 6423"/>
                              <a:gd name="T5" fmla="*/ T4 w 207"/>
                              <a:gd name="T6" fmla="+- 0 235 29"/>
                              <a:gd name="T7" fmla="*/ 235 h 207"/>
                              <a:gd name="T8" fmla="+- 0 6630 6423"/>
                              <a:gd name="T9" fmla="*/ T8 w 207"/>
                              <a:gd name="T10" fmla="+- 0 29 29"/>
                              <a:gd name="T11" fmla="*/ 29 h 207"/>
                              <a:gd name="T12" fmla="+- 0 6423 6423"/>
                              <a:gd name="T13" fmla="*/ T12 w 207"/>
                              <a:gd name="T14" fmla="+- 0 29 29"/>
                              <a:gd name="T15" fmla="*/ 29 h 207"/>
                              <a:gd name="T16" fmla="+- 0 6423 6423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90B825" id="Group 4" o:spid="_x0000_s1026" style="position:absolute;margin-left:321.15pt;margin-top:1.45pt;width:10.35pt;height:10.35pt;z-index:-12712;mso-position-horizontal-relative:page" coordorigin="6423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">
                <v:shape id="Freeform 5" o:spid="_x0000_s1027" style="position:absolute;left:6423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503303792" behindDoc="1" locked="0" layoutInCell="1" allowOverlap="1" wp14:anchorId="4D076C16" wp14:editId="6AE5E34C">
                <wp:simplePos x="0" y="0"/>
                <wp:positionH relativeFrom="page">
                  <wp:posOffset>5876925</wp:posOffset>
                </wp:positionH>
                <wp:positionV relativeFrom="paragraph">
                  <wp:posOffset>18415</wp:posOffset>
                </wp:positionV>
                <wp:extent cx="131445" cy="131445"/>
                <wp:effectExtent l="9525" t="8890" r="11430" b="1206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445" cy="131445"/>
                          <a:chOff x="9255" y="29"/>
                          <a:chExt cx="207" cy="207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9255" y="29"/>
                            <a:ext cx="207" cy="207"/>
                          </a:xfrm>
                          <a:custGeom>
                            <a:avLst/>
                            <a:gdLst>
                              <a:gd name="T0" fmla="+- 0 9255 9255"/>
                              <a:gd name="T1" fmla="*/ T0 w 207"/>
                              <a:gd name="T2" fmla="+- 0 235 29"/>
                              <a:gd name="T3" fmla="*/ 235 h 207"/>
                              <a:gd name="T4" fmla="+- 0 9462 9255"/>
                              <a:gd name="T5" fmla="*/ T4 w 207"/>
                              <a:gd name="T6" fmla="+- 0 235 29"/>
                              <a:gd name="T7" fmla="*/ 235 h 207"/>
                              <a:gd name="T8" fmla="+- 0 9462 9255"/>
                              <a:gd name="T9" fmla="*/ T8 w 207"/>
                              <a:gd name="T10" fmla="+- 0 29 29"/>
                              <a:gd name="T11" fmla="*/ 29 h 207"/>
                              <a:gd name="T12" fmla="+- 0 9255 9255"/>
                              <a:gd name="T13" fmla="*/ T12 w 207"/>
                              <a:gd name="T14" fmla="+- 0 29 29"/>
                              <a:gd name="T15" fmla="*/ 29 h 207"/>
                              <a:gd name="T16" fmla="+- 0 9255 9255"/>
                              <a:gd name="T17" fmla="*/ T16 w 207"/>
                              <a:gd name="T18" fmla="+- 0 235 29"/>
                              <a:gd name="T19" fmla="*/ 235 h 2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7" h="207">
                                <a:moveTo>
                                  <a:pt x="0" y="206"/>
                                </a:moveTo>
                                <a:lnTo>
                                  <a:pt x="207" y="206"/>
                                </a:lnTo>
                                <a:lnTo>
                                  <a:pt x="2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8398C1" id="Group 2" o:spid="_x0000_s1026" style="position:absolute;margin-left:462.75pt;margin-top:1.45pt;width:10.35pt;height:10.35pt;z-index:-12688;mso-position-horizontal-relative:page" coordorigin="9255,29" coordsize="207,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">
                <v:shape id="Freeform 3" o:spid="_x0000_s1027" style="position:absolute;left:9255;top:29;width:207;height:207;visibility:visible;mso-wrap-style:square;v-text-anchor:top" coordsize="207,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" path="m,206r207,l207,,,,,206xe" filled="f" strokeweight=".72pt">
                  <v:path arrowok="t" o:connecttype="custom" o:connectlocs="0,235;207,235;207,29;0,29;0,235" o:connectangles="0,0,0,0,0"/>
                </v:shape>
                <w10:wrap anchorx="page"/>
              </v:group>
            </w:pict>
          </mc:Fallback>
        </mc:AlternateContent>
      </w:r>
      <w:r w:rsidR="00465E24" w:rsidRPr="005F1E48">
        <w:rPr>
          <w:rFonts w:ascii="Times New Roman" w:hAnsi="Times New Roman" w:cs="Times New Roman"/>
          <w:spacing w:val="-1"/>
          <w:w w:val="95"/>
          <w:lang w:val="tr-TR"/>
        </w:rPr>
        <w:t>Programı</w:t>
      </w:r>
      <w:r w:rsidR="00465E24" w:rsidRPr="005F1E48">
        <w:rPr>
          <w:rFonts w:ascii="Times New Roman" w:hAnsi="Times New Roman" w:cs="Times New Roman"/>
          <w:spacing w:val="-1"/>
          <w:w w:val="95"/>
          <w:lang w:val="tr-TR"/>
        </w:rPr>
        <w:tab/>
      </w:r>
      <w:r w:rsidR="00465E24" w:rsidRPr="005F1E48">
        <w:rPr>
          <w:rFonts w:ascii="Times New Roman" w:hAnsi="Times New Roman" w:cs="Times New Roman"/>
          <w:w w:val="95"/>
          <w:lang w:val="tr-TR"/>
        </w:rPr>
        <w:t>:</w:t>
      </w:r>
      <w:r w:rsidR="00465E24" w:rsidRPr="005F1E48">
        <w:rPr>
          <w:rFonts w:ascii="Times New Roman" w:hAnsi="Times New Roman" w:cs="Times New Roman"/>
          <w:w w:val="95"/>
          <w:lang w:val="tr-TR"/>
        </w:rPr>
        <w:tab/>
      </w:r>
      <w:r w:rsidR="00465E24" w:rsidRPr="005F1E48">
        <w:rPr>
          <w:rFonts w:ascii="Times New Roman" w:hAnsi="Times New Roman" w:cs="Times New Roman"/>
          <w:spacing w:val="-1"/>
          <w:lang w:val="tr-TR"/>
        </w:rPr>
        <w:t>Yüksek</w:t>
      </w:r>
      <w:r w:rsidR="00465E24" w:rsidRPr="005F1E48">
        <w:rPr>
          <w:rFonts w:ascii="Times New Roman" w:hAnsi="Times New Roman" w:cs="Times New Roman"/>
          <w:spacing w:val="-3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lang w:val="tr-TR"/>
        </w:rPr>
        <w:t>Lisans</w:t>
      </w:r>
      <w:r w:rsidR="00465E24" w:rsidRPr="005F1E48">
        <w:rPr>
          <w:rFonts w:ascii="Times New Roman" w:hAnsi="Times New Roman" w:cs="Times New Roman"/>
          <w:lang w:val="tr-TR"/>
        </w:rPr>
        <w:tab/>
      </w:r>
      <w:r w:rsidR="00465E24" w:rsidRPr="005F1E48">
        <w:rPr>
          <w:rFonts w:ascii="Times New Roman" w:hAnsi="Times New Roman" w:cs="Times New Roman"/>
          <w:spacing w:val="-1"/>
          <w:lang w:val="tr-TR"/>
        </w:rPr>
        <w:t>Tezsiz</w:t>
      </w:r>
      <w:r w:rsidR="00465E24" w:rsidRPr="005F1E48">
        <w:rPr>
          <w:rFonts w:ascii="Times New Roman" w:hAnsi="Times New Roman" w:cs="Times New Roman"/>
          <w:spacing w:val="-2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>Yüksek</w:t>
      </w:r>
      <w:r w:rsidR="00465E24" w:rsidRPr="005F1E48">
        <w:rPr>
          <w:rFonts w:ascii="Times New Roman" w:hAnsi="Times New Roman" w:cs="Times New Roman"/>
          <w:spacing w:val="-3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lang w:val="tr-TR"/>
        </w:rPr>
        <w:t>Lisans</w:t>
      </w:r>
      <w:r w:rsidR="00465E24" w:rsidRPr="005F1E48">
        <w:rPr>
          <w:rFonts w:ascii="Times New Roman" w:hAnsi="Times New Roman" w:cs="Times New Roman"/>
          <w:lang w:val="tr-TR"/>
        </w:rPr>
        <w:tab/>
      </w:r>
      <w:r w:rsidR="00465E24" w:rsidRPr="005F1E48">
        <w:rPr>
          <w:rFonts w:ascii="Times New Roman" w:hAnsi="Times New Roman" w:cs="Times New Roman"/>
          <w:spacing w:val="-1"/>
          <w:lang w:val="tr-TR"/>
        </w:rPr>
        <w:t>Doktora</w:t>
      </w:r>
      <w:r w:rsidR="00465E24" w:rsidRPr="005F1E48">
        <w:rPr>
          <w:rFonts w:ascii="Times New Roman" w:hAnsi="Times New Roman" w:cs="Times New Roman"/>
          <w:spacing w:val="30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>Anabilim</w:t>
      </w:r>
      <w:r w:rsidR="00465E24" w:rsidRPr="005F1E48">
        <w:rPr>
          <w:rFonts w:ascii="Times New Roman" w:hAnsi="Times New Roman" w:cs="Times New Roman"/>
          <w:spacing w:val="-4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>Dalı</w:t>
      </w:r>
      <w:r w:rsidR="00465E24" w:rsidRPr="005F1E48">
        <w:rPr>
          <w:rFonts w:ascii="Times New Roman" w:hAnsi="Times New Roman" w:cs="Times New Roman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41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lang w:val="tr-TR"/>
        </w:rPr>
        <w:t>/</w:t>
      </w:r>
      <w:r w:rsidR="00465E24" w:rsidRPr="005F1E48">
        <w:rPr>
          <w:rFonts w:ascii="Times New Roman" w:hAnsi="Times New Roman" w:cs="Times New Roman"/>
          <w:spacing w:val="1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>Bilim</w:t>
      </w:r>
      <w:r w:rsidR="00465E24" w:rsidRPr="005F1E48">
        <w:rPr>
          <w:rFonts w:ascii="Times New Roman" w:hAnsi="Times New Roman" w:cs="Times New Roman"/>
          <w:spacing w:val="-4"/>
          <w:lang w:val="tr-TR"/>
        </w:rPr>
        <w:t xml:space="preserve"> 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>Dalı</w:t>
      </w:r>
      <w:r w:rsidR="00465E24" w:rsidRPr="005F1E48">
        <w:rPr>
          <w:rFonts w:ascii="Times New Roman" w:hAnsi="Times New Roman" w:cs="Times New Roman"/>
          <w:spacing w:val="-1"/>
          <w:lang w:val="tr-TR"/>
        </w:rPr>
        <w:tab/>
      </w:r>
      <w:r w:rsidR="00465E24" w:rsidRPr="005F1E48">
        <w:rPr>
          <w:rFonts w:ascii="Times New Roman" w:hAnsi="Times New Roman" w:cs="Times New Roman"/>
          <w:lang w:val="tr-TR"/>
        </w:rPr>
        <w:t>:</w:t>
      </w:r>
      <w:r w:rsidR="00465E24" w:rsidRPr="005F1E48">
        <w:rPr>
          <w:rFonts w:ascii="Times New Roman" w:hAnsi="Times New Roman" w:cs="Times New Roman"/>
          <w:spacing w:val="1"/>
          <w:lang w:val="tr-TR"/>
        </w:rPr>
        <w:t xml:space="preserve"> </w:t>
      </w:r>
      <w:r w:rsidR="005F1E48" w:rsidRPr="005F1E48">
        <w:rPr>
          <w:rFonts w:ascii="Times New Roman" w:hAnsi="Times New Roman" w:cs="Times New Roman"/>
          <w:spacing w:val="-1"/>
          <w:lang w:val="tr-TR"/>
        </w:rPr>
        <w:t>Besin Hijyeni ve Teknolojisi Anabilim Dalı</w:t>
      </w:r>
    </w:p>
    <w:p w14:paraId="6B4A5868" w14:textId="77777777" w:rsidR="005F1E48" w:rsidRPr="005F1E48" w:rsidRDefault="005F1E48" w:rsidP="005F1E48">
      <w:pPr>
        <w:tabs>
          <w:tab w:val="left" w:pos="3637"/>
          <w:tab w:val="left" w:pos="4059"/>
          <w:tab w:val="left" w:pos="6068"/>
          <w:tab w:val="left" w:pos="8901"/>
        </w:tabs>
        <w:spacing w:before="1"/>
        <w:ind w:left="804" w:right="6133"/>
        <w:rPr>
          <w:rFonts w:ascii="Times New Roman" w:eastAsia="Times New Roman" w:hAnsi="Times New Roman" w:cs="Times New Roman"/>
          <w:sz w:val="16"/>
          <w:szCs w:val="16"/>
          <w:lang w:val="tr-TR"/>
        </w:rPr>
      </w:pPr>
    </w:p>
    <w:tbl>
      <w:tblPr>
        <w:tblStyle w:val="TableNormal"/>
        <w:tblW w:w="0" w:type="auto"/>
        <w:tblInd w:w="95" w:type="dxa"/>
        <w:tblLayout w:type="fixed"/>
        <w:tblLook w:val="01E0" w:firstRow="1" w:lastRow="1" w:firstColumn="1" w:lastColumn="1" w:noHBand="0" w:noVBand="0"/>
      </w:tblPr>
      <w:tblGrid>
        <w:gridCol w:w="835"/>
        <w:gridCol w:w="4443"/>
        <w:gridCol w:w="557"/>
        <w:gridCol w:w="278"/>
        <w:gridCol w:w="276"/>
        <w:gridCol w:w="278"/>
        <w:gridCol w:w="416"/>
        <w:gridCol w:w="3749"/>
        <w:gridCol w:w="972"/>
        <w:gridCol w:w="836"/>
        <w:gridCol w:w="2916"/>
      </w:tblGrid>
      <w:tr w:rsidR="009E3D89" w:rsidRPr="005F1E48" w14:paraId="61A3633A" w14:textId="77777777">
        <w:trPr>
          <w:trHeight w:hRule="exact" w:val="264"/>
        </w:trPr>
        <w:tc>
          <w:tcPr>
            <w:tcW w:w="83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DFDD452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2DC71C77" w14:textId="77777777" w:rsidR="009E3D89" w:rsidRPr="005F1E48" w:rsidRDefault="00465E24">
            <w:pPr>
              <w:pStyle w:val="TableParagraph"/>
              <w:ind w:left="234" w:right="172" w:hanging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5F1E48">
              <w:rPr>
                <w:rFonts w:ascii="Times New Roman" w:hAnsi="Times New Roman" w:cs="Times New Roman"/>
                <w:spacing w:val="24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Kodu</w:t>
            </w:r>
          </w:p>
        </w:tc>
        <w:tc>
          <w:tcPr>
            <w:tcW w:w="444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A9BD06E" w14:textId="77777777" w:rsidR="009E3D89" w:rsidRPr="005F1E48" w:rsidRDefault="009E3D89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5697E593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C4F1B89" w14:textId="77777777" w:rsidR="009E3D89" w:rsidRPr="005F1E48" w:rsidRDefault="00465E24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  <w:r w:rsidRPr="005F1E48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</w:p>
        </w:tc>
        <w:tc>
          <w:tcPr>
            <w:tcW w:w="180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01629" w14:textId="77777777" w:rsidR="009E3D89" w:rsidRPr="005F1E48" w:rsidRDefault="00465E24">
            <w:pPr>
              <w:pStyle w:val="TableParagraph"/>
              <w:spacing w:before="18"/>
              <w:ind w:left="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ersin</w:t>
            </w:r>
          </w:p>
        </w:tc>
        <w:tc>
          <w:tcPr>
            <w:tcW w:w="374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CBEEFFF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3409DFF5" w14:textId="77777777" w:rsidR="009E3D89" w:rsidRPr="005F1E48" w:rsidRDefault="00465E24">
            <w:pPr>
              <w:pStyle w:val="TableParagraph"/>
              <w:ind w:left="1338" w:right="133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etim</w:t>
            </w:r>
            <w:r w:rsidRPr="005F1E48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5F1E48">
              <w:rPr>
                <w:rFonts w:ascii="Times New Roman" w:hAnsi="Times New Roman" w:cs="Times New Roman"/>
                <w:spacing w:val="29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dı</w:t>
            </w: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oyadı</w:t>
            </w:r>
          </w:p>
        </w:tc>
        <w:tc>
          <w:tcPr>
            <w:tcW w:w="9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9E17711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59A1C8CD" w14:textId="77777777" w:rsidR="009E3D89" w:rsidRPr="005F1E48" w:rsidRDefault="00465E24">
            <w:pPr>
              <w:pStyle w:val="TableParagraph"/>
              <w:ind w:left="260" w:right="259" w:firstLine="1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arihi</w:t>
            </w:r>
          </w:p>
        </w:tc>
        <w:tc>
          <w:tcPr>
            <w:tcW w:w="83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EA1439B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7BAB50B2" w14:textId="77777777" w:rsidR="009E3D89" w:rsidRPr="005F1E48" w:rsidRDefault="00465E24">
            <w:pPr>
              <w:pStyle w:val="TableParagraph"/>
              <w:ind w:left="229" w:right="205" w:hanging="24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ınav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aati</w:t>
            </w:r>
          </w:p>
        </w:tc>
        <w:tc>
          <w:tcPr>
            <w:tcW w:w="291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643B020" w14:textId="77777777" w:rsidR="009E3D89" w:rsidRPr="005F1E48" w:rsidRDefault="009E3D89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1DC8B862" w14:textId="77777777" w:rsidR="009E3D89" w:rsidRPr="005F1E48" w:rsidRDefault="009E3D8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38564BB6" w14:textId="77777777" w:rsidR="009E3D89" w:rsidRPr="005F1E48" w:rsidRDefault="00465E24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ınavın</w:t>
            </w:r>
            <w:r w:rsidRPr="005F1E48">
              <w:rPr>
                <w:rFonts w:ascii="Times New Roman" w:hAnsi="Times New Roman" w:cs="Times New Roman"/>
                <w:spacing w:val="1"/>
                <w:sz w:val="18"/>
                <w:szCs w:val="18"/>
                <w:lang w:val="tr-TR"/>
              </w:rPr>
              <w:t xml:space="preserve"> </w:t>
            </w: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Yeri</w:t>
            </w:r>
          </w:p>
        </w:tc>
      </w:tr>
      <w:tr w:rsidR="009E3D89" w:rsidRPr="005F1E48" w14:paraId="1AA289EF" w14:textId="77777777" w:rsidTr="005F1E48">
        <w:trPr>
          <w:trHeight w:hRule="exact" w:val="715"/>
        </w:trPr>
        <w:tc>
          <w:tcPr>
            <w:tcW w:w="83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22874E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444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AD9001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7A59F1" w14:textId="77777777" w:rsidR="009E3D89" w:rsidRPr="005F1E48" w:rsidRDefault="009E3D8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5CD95BC0" w14:textId="77777777" w:rsidR="009E3D89" w:rsidRPr="005F1E48" w:rsidRDefault="00465E24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Türü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A1AF7E" w14:textId="77777777" w:rsidR="009E3D89" w:rsidRPr="005F1E48" w:rsidRDefault="009E3D8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6AD626F9" w14:textId="77777777" w:rsidR="009E3D89" w:rsidRPr="005F1E48" w:rsidRDefault="00465E24">
            <w:pPr>
              <w:pStyle w:val="TableParagraph"/>
              <w:ind w:left="78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2131F" w14:textId="77777777" w:rsidR="009E3D89" w:rsidRPr="005F1E48" w:rsidRDefault="009E3D8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48C45F0F" w14:textId="77777777" w:rsidR="009E3D89" w:rsidRPr="005F1E48" w:rsidRDefault="00465E24">
            <w:pPr>
              <w:pStyle w:val="TableParagraph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U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F9146" w14:textId="77777777" w:rsidR="009E3D89" w:rsidRPr="005F1E48" w:rsidRDefault="009E3D8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</w:p>
          <w:p w14:paraId="28F50791" w14:textId="77777777" w:rsidR="009E3D89" w:rsidRPr="005F1E48" w:rsidRDefault="00465E24">
            <w:pPr>
              <w:pStyle w:val="TableParagraph"/>
              <w:ind w:left="75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L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</w:tcPr>
          <w:p w14:paraId="5B30170C" w14:textId="77777777" w:rsidR="009E3D89" w:rsidRPr="005F1E48" w:rsidRDefault="00465E24">
            <w:pPr>
              <w:pStyle w:val="TableParagraph"/>
              <w:spacing w:before="106"/>
              <w:ind w:left="142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5F1E48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KTS</w:t>
            </w:r>
          </w:p>
        </w:tc>
        <w:tc>
          <w:tcPr>
            <w:tcW w:w="374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10B3D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9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4901DE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83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99243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  <w:tc>
          <w:tcPr>
            <w:tcW w:w="291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CD14C5" w14:textId="77777777" w:rsidR="009E3D89" w:rsidRPr="005F1E48" w:rsidRDefault="009E3D89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</w:p>
        </w:tc>
      </w:tr>
      <w:tr w:rsidR="009E3D89" w:rsidRPr="005F1E48" w14:paraId="468DAA2B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924A6C" w14:textId="77777777" w:rsidR="009E3D89" w:rsidRPr="00FA3B1A" w:rsidRDefault="00465E24">
            <w:pPr>
              <w:pStyle w:val="TableParagraph"/>
              <w:spacing w:before="62"/>
              <w:ind w:left="39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SEB500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3DFEB4" w14:textId="77777777" w:rsidR="009E3D89" w:rsidRPr="00FA3B1A" w:rsidRDefault="00465E24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Vet-Biyoistatistik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6127B2" w14:textId="77777777" w:rsidR="009E3D89" w:rsidRPr="00FA3B1A" w:rsidRDefault="00465E24" w:rsidP="00FA3B1A">
            <w:pPr>
              <w:pStyle w:val="TableParagraph"/>
              <w:spacing w:before="48"/>
              <w:ind w:left="1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C8525" w14:textId="77777777" w:rsidR="009E3D89" w:rsidRPr="00FA3B1A" w:rsidRDefault="00465E24" w:rsidP="00FA3B1A">
            <w:pPr>
              <w:pStyle w:val="TableParagraph"/>
              <w:spacing w:before="48"/>
              <w:ind w:left="82"/>
              <w:jc w:val="both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CC019" w14:textId="77777777" w:rsidR="009E3D89" w:rsidRPr="00FA3B1A" w:rsidRDefault="00465E24" w:rsidP="00FA3B1A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F248E3" w14:textId="77777777" w:rsidR="009E3D89" w:rsidRPr="00FA3B1A" w:rsidRDefault="00465E24" w:rsidP="00FA3B1A">
            <w:pPr>
              <w:pStyle w:val="TableParagraph"/>
              <w:spacing w:before="48"/>
              <w:ind w:left="80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30314" w14:textId="77777777" w:rsidR="009E3D89" w:rsidRPr="00FA3B1A" w:rsidRDefault="00465E24" w:rsidP="00FA3B1A">
            <w:pPr>
              <w:pStyle w:val="TableParagraph"/>
              <w:spacing w:before="62"/>
              <w:ind w:left="1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FA1591" w14:textId="13BFA632" w:rsidR="009E3D89" w:rsidRPr="00FA3B1A" w:rsidRDefault="00465E24">
            <w:pPr>
              <w:pStyle w:val="TableParagraph"/>
              <w:spacing w:before="62"/>
              <w:ind w:left="6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Dr.</w:t>
            </w:r>
            <w:r w:rsidR="005F1E48"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Öğr.</w:t>
            </w:r>
            <w:r w:rsidR="005F1E48"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Üyesi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 Ender </w:t>
            </w: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UZABACI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1A4CD1" w14:textId="77777777" w:rsidR="009E3D89" w:rsidRPr="00FA3B1A" w:rsidRDefault="00465E24" w:rsidP="00FA3B1A">
            <w:pPr>
              <w:pStyle w:val="TableParagraph"/>
              <w:spacing w:before="7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1D28D" w14:textId="77777777" w:rsidR="009E3D89" w:rsidRPr="00FA3B1A" w:rsidRDefault="00465E24">
            <w:pPr>
              <w:pStyle w:val="TableParagraph"/>
              <w:spacing w:before="73"/>
              <w:ind w:left="226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10: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76940" w14:textId="77777777" w:rsidR="009E3D89" w:rsidRPr="00FA3B1A" w:rsidRDefault="00465E24">
            <w:pPr>
              <w:pStyle w:val="TableParagraph"/>
              <w:spacing w:before="62"/>
              <w:ind w:left="63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0D0D235F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C61F71" w14:textId="2CAB26EE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11A81" w14:textId="529E162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 Gıda Mikrobiy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528247" w14:textId="15C4E6B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5CDF92" w14:textId="3DD36FFE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9AE97" w14:textId="737C2CA0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BCCCC" w14:textId="7DC8EFA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DC5DD7" w14:textId="209EF1D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08CFA2" w14:textId="2C15F10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123B1C" w14:textId="0517C71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72A964" w14:textId="560B89EC" w:rsidR="000A601B" w:rsidRPr="00FA3B1A" w:rsidRDefault="000A601B" w:rsidP="00FA3B1A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D943DC" w14:textId="1993042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5AED2B53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129BD3" w14:textId="2A41C19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0BCDB" w14:textId="0E148FE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Güvenliği Kalite Yönetim Sistem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89D0D0" w14:textId="1C1E071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1C7854" w14:textId="47029E7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11FC4" w14:textId="4A866CBC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6CA45B" w14:textId="22064DE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E9FE2B" w14:textId="66E7561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C8798F" w14:textId="7EBBFB8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EC36CC" w14:textId="54B32E2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FEED67" w14:textId="6012794D" w:rsidR="000A601B" w:rsidRPr="00FA3B1A" w:rsidRDefault="000A601B" w:rsidP="000A601B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E65238" w14:textId="38139A9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70256A11" w14:textId="77777777" w:rsidTr="005F1E48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A3E817" w14:textId="5347BD7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5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0BAB7F" w14:textId="43927BE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Bilimine Giriş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F0B9E" w14:textId="65A80B8E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2D7620" w14:textId="7AD0411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199FA3" w14:textId="225E0EE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E0D46" w14:textId="0D6DD3F0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202733" w14:textId="49685DE0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C912A" w14:textId="174AA57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A9D697" w14:textId="636C358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9A52FE" w14:textId="504A1832" w:rsidR="000A601B" w:rsidRPr="00FA3B1A" w:rsidRDefault="000A601B" w:rsidP="000A601B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6EC917" w14:textId="631EA32A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2EF9C1BE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6311F9" w14:textId="7E5C17B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56AC8" w14:textId="342CD8FA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mel Gıda Mevzuat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E2EA9" w14:textId="378CC11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E0BF1F" w14:textId="2DD87A21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10DBCE" w14:textId="64D2179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CD5BFA" w14:textId="6AE08A6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4E867A" w14:textId="432B276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89A514" w14:textId="4292245F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EB0ED" w14:textId="43C824C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266AF0" w14:textId="548A1811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12FF5" w14:textId="29667C51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5F4E035D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A538A" w14:textId="335EC4E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0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B3B3D7" w14:textId="3D2A63F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Süt Ürünlerinde Kullanılan Starter Kültürler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072FBA" w14:textId="25D930E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EA645" w14:textId="1835C41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FD8BA5" w14:textId="61B08CB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E305F8" w14:textId="4D12DA3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8CA71" w14:textId="674B31DF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B389A" w14:textId="790AB37F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746D5" w14:textId="4C5486E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D53FE1" w14:textId="45DCD803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08728" w14:textId="5BBC052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53B72EF4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E3EE1C" w14:textId="38E07B11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29485" w14:textId="1B09AC6C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ve Süt Ürünleri Analiz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787ED1" w14:textId="5D286C0C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A60339" w14:textId="1507095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D67FBE" w14:textId="49FD7AD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EF7449" w14:textId="1C5E3AB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4D13AC" w14:textId="660013B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F890C3" w14:textId="2406F87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67C87" w14:textId="095618E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43243" w14:textId="19F056A9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B931C5" w14:textId="571E2E7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5DB5BA67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11F0F" w14:textId="79BAFE3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6142D1" w14:textId="6F3CA52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Et Ürünleri Analiz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D0086" w14:textId="04998FB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1A0227" w14:textId="122ADD0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D1542F" w14:textId="116D6FC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974385" w14:textId="2E667EF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64B38" w14:textId="2D21706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80473B" w14:textId="7E153F8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39A2DC" w14:textId="1902AC9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9C3F7" w14:textId="3DEAC054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4F9FE3" w14:textId="3BEA474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3724ED72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BCF3B0" w14:textId="7607F2C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5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DD5A7D" w14:textId="6A411B6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Et ve Et Ürünleri Hijyen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E5460C" w14:textId="5EC4F48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BD35FF" w14:textId="44E54B5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D2006" w14:textId="2B8804D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525C59" w14:textId="1C2ED42C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ADAED4" w14:textId="4B8E5F9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8D575" w14:textId="071B58E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1A632" w14:textId="25E580C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11AAF4" w14:textId="2D4F655A" w:rsidR="000A601B" w:rsidRPr="00FA3B1A" w:rsidRDefault="000A601B" w:rsidP="000A601B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6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D7FD80" w14:textId="25BD4EC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3DD47E79" w14:textId="77777777" w:rsidTr="005F1E48">
        <w:trPr>
          <w:trHeight w:hRule="exact" w:val="348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B5EF01" w14:textId="578D0B4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EC2DE" w14:textId="1C6CD6B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İşletmelerinde Hijyen ve Sanitasyon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A69FC2" w14:textId="1676497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4B988A" w14:textId="52EDB81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27AF69" w14:textId="04BC445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141B6" w14:textId="45968C5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C2B29E" w14:textId="3B93553A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4B2686" w14:textId="5586C35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11B553" w14:textId="4273D22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661868" w14:textId="17A717BB" w:rsidR="000A601B" w:rsidRPr="00FA3B1A" w:rsidRDefault="000A601B" w:rsidP="000A601B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7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C30CF3" w14:textId="6A83F5E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08C61B13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4CAA4" w14:textId="113B230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1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EB184" w14:textId="244D864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üt Yan Ürünleri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4D2125" w14:textId="4D24603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D5C95" w14:textId="078B76A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D5BFA8" w14:textId="0C5363EC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266FB8" w14:textId="762D0F40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89799" w14:textId="39AF052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FC936F" w14:textId="6A2DBB3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B0F4C6" w14:textId="75968AF7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AB158A" w14:textId="1A4F34BE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61F29" w14:textId="637E191A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6D7A1468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095DB4" w14:textId="04C744B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C85E8" w14:textId="550A8F7D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u Ürünleri Hijyeni ve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89BBA5" w14:textId="112F814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F082C7" w14:textId="6893C1FE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D60455" w14:textId="07860DA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0E3E7" w14:textId="3CC5C9F5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40981" w14:textId="0AE1882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4D8BFB" w14:textId="6C9CBE4F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FFE83C" w14:textId="5A1AD3C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7D2DA7" w14:textId="15CACFEA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D09B3" w14:textId="7795E763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0A601B" w:rsidRPr="005F1E48" w14:paraId="0B2146B1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DC7B3" w14:textId="113A462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9309DA" w14:textId="2455E59E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Ambalajlama Teknolojis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DB25B" w14:textId="0E56925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035CE" w14:textId="2A384F4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7D1DA4" w14:textId="4D45F118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6F572" w14:textId="0F3EF632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62DA39" w14:textId="7D7792C9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5AA54E" w14:textId="3BFB20F4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84910E" w14:textId="7895273B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D9941" w14:textId="4B801678" w:rsidR="000A601B" w:rsidRPr="00FA3B1A" w:rsidRDefault="000A601B" w:rsidP="000A601B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1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AD4447" w14:textId="4CDAC536" w:rsidR="000A601B" w:rsidRPr="00FA3B1A" w:rsidRDefault="000A601B" w:rsidP="000A601B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4633E322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FA3C7A" w14:textId="7F50FA31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025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EEEBD5" w14:textId="46306AFE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Et İşletmelerinde Hijyen ve Sanitasyon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DA5094" w14:textId="4A8559E8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51FD87" w14:textId="78D6E5A1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7813FD" w14:textId="67345536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3929F" w14:textId="5DB5DF0B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CC311" w14:textId="253A8E73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3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142CD5" w14:textId="34E5EF28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08B00F" w14:textId="4BE6A2E5" w:rsidR="00A56608" w:rsidRPr="00A56608" w:rsidRDefault="003C69C5" w:rsidP="00A56608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9</w:t>
            </w:r>
            <w:r w:rsidR="00A56608"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5710A2" w14:textId="570A2903" w:rsidR="00A56608" w:rsidRPr="00A56608" w:rsidRDefault="003C69C5" w:rsidP="00A56608">
            <w:pPr>
              <w:pStyle w:val="TableParagraph"/>
              <w:spacing w:before="73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8</w:t>
            </w:r>
            <w:r w:rsidR="00A56608"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5E0F5" w14:textId="234AAAEC" w:rsidR="00A56608" w:rsidRPr="00A56608" w:rsidRDefault="00A56608" w:rsidP="00A56608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A56608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30037432" w14:textId="77777777" w:rsidTr="005F1E48">
        <w:trPr>
          <w:trHeight w:hRule="exact" w:val="350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1A130" w14:textId="7B80574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7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15A58" w14:textId="7C13603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Katkı Maddeleri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3CCBE" w14:textId="0E5E0F9F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268A6" w14:textId="4989F5B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550B0" w14:textId="4CA54F9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556C78" w14:textId="7CEB3E5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F0D17" w14:textId="67C2FAA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5E880" w14:textId="0B149F5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85325F" w14:textId="72D4361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A1F02" w14:textId="79612DB8" w:rsidR="00A56608" w:rsidRPr="00FA3B1A" w:rsidRDefault="00A56608" w:rsidP="00A56608">
            <w:pPr>
              <w:pStyle w:val="TableParagraph"/>
              <w:spacing w:before="73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2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B467EA" w14:textId="7FCC996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16BB4D2A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8D6321" w14:textId="3E4B9FA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029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0AEF9" w14:textId="4AB2737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Gıda Teknolojisinde Bakteriyofaj ve Bakteriyosin Kullanımı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E552F6" w14:textId="3B051A3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AC6C4E" w14:textId="4DCC66D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C3A402" w14:textId="3592D17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77B8FE" w14:textId="5C7A063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00C110" w14:textId="504D32D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FB6605" w14:textId="031F154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85942D" w14:textId="5E72671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24B54" w14:textId="075CC3E6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60AC36" w14:textId="67252C9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6C64DD71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A63D49" w14:textId="41D1333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89FC20" w14:textId="6F307C1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A32F7" w14:textId="24BBD2A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S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A1F150" w14:textId="548DB23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B38420" w14:textId="5AFA44B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E06F0F" w14:textId="4E29FEEF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11451A" w14:textId="3C25FF5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4C831" w14:textId="1F3BB09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0E029" w14:textId="76A6129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344EFF" w14:textId="70606885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77F20" w14:textId="182CEE4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365F3F" w:rsidRPr="005F1E48" w14:paraId="61DB9AA8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43CCE" w14:textId="085D12FA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8</w:t>
            </w:r>
            <w:r w:rsidR="001F1ACA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D76D1" w14:textId="0F398FC9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 xml:space="preserve">Yüksek Lisans Uzmanlık Alan Dersi I 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(Eda Nur DÜBÜŞ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33EA73" w14:textId="3FCAA782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B5EBEE" w14:textId="08562C6A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290578" w14:textId="6CF29CC5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C397AD" w14:textId="32752F99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9E7B79" w14:textId="54AFC823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3B091" w14:textId="698A0D8D" w:rsidR="00365F3F" w:rsidRPr="00FA3B1A" w:rsidRDefault="00365F3F" w:rsidP="00365F3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C97BD2" w14:textId="4E703329" w:rsidR="00365F3F" w:rsidRPr="003C69C5" w:rsidRDefault="003C69C5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9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A01CA1" w14:textId="76EB3E17" w:rsidR="00365F3F" w:rsidRPr="003C69C5" w:rsidRDefault="003C69C5" w:rsidP="00365F3F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771133" w14:textId="628D2F69" w:rsidR="00365F3F" w:rsidRPr="003C69C5" w:rsidRDefault="00365F3F" w:rsidP="00365F3F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365F3F" w:rsidRPr="005F1E48" w14:paraId="75DCDAD7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E0C10" w14:textId="24BC6FD8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8</w:t>
            </w:r>
            <w:r w:rsidR="001F1ACA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A1BA4D" w14:textId="5DE5E0FF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 xml:space="preserve">Yüksek Lisans Uzmanlık Alan Dersi I 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(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Hande GÜNER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74D272" w14:textId="769DD275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A3B46" w14:textId="52886E4F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80E0CB" w14:textId="56FCAEB4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3CA8F5" w14:textId="36C71FB6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2A9759" w14:textId="10184750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CEABA" w14:textId="4353444D" w:rsidR="00365F3F" w:rsidRPr="00FA3B1A" w:rsidRDefault="00365F3F" w:rsidP="00365F3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C5C0A8" w14:textId="5826AE50" w:rsidR="00365F3F" w:rsidRPr="003C69C5" w:rsidRDefault="003C69C5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7CB3C3" w14:textId="0D71244B" w:rsidR="00365F3F" w:rsidRPr="003C69C5" w:rsidRDefault="003C69C5" w:rsidP="00365F3F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9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92BAA" w14:textId="695AA155" w:rsidR="00365F3F" w:rsidRPr="003C69C5" w:rsidRDefault="00365F3F" w:rsidP="00365F3F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365F3F" w:rsidRPr="005F1E48" w14:paraId="76319A6B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2622DD" w14:textId="72D6DFC1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8</w:t>
            </w:r>
            <w:r w:rsidR="001F1ACA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45951" w14:textId="10C7DA6E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 xml:space="preserve">Yüksek Lisans Uzmanlık Alan Dersi I 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(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Çağla GÜNGÖR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B35AE2" w14:textId="0E747266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B25D80" w14:textId="7EE5F790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B9E9B2" w14:textId="57573C8F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6FE3F" w14:textId="48BB0D7E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493A7" w14:textId="4B0188EB" w:rsidR="00365F3F" w:rsidRPr="00365F3F" w:rsidRDefault="00365F3F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11C33" w14:textId="6C7019B8" w:rsidR="00365F3F" w:rsidRPr="00FA3B1A" w:rsidRDefault="00365F3F" w:rsidP="00365F3F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3A2A5" w14:textId="728E9FE7" w:rsidR="00365F3F" w:rsidRPr="003C69C5" w:rsidRDefault="003C69C5" w:rsidP="00365F3F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139725" w14:textId="4015BD81" w:rsidR="00365F3F" w:rsidRPr="003C69C5" w:rsidRDefault="003C69C5" w:rsidP="00365F3F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0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9A1C04" w14:textId="022FEF54" w:rsidR="00365F3F" w:rsidRPr="003C69C5" w:rsidRDefault="00365F3F" w:rsidP="00365F3F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2938513D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C877E2" w14:textId="3DC1550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ABED7A" w14:textId="41F96B7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Gökhan Kİ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C202AB" w14:textId="1C8C994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ED0715" w14:textId="5201929F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356381" w14:textId="2162B56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73284" w14:textId="62D7045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9C5F2" w14:textId="6DCF67F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4BC682" w14:textId="38E1710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B2ACB" w14:textId="18BB732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755EBF" w14:textId="72CF3356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C0BDA6" w14:textId="0EBE0DEF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3E7A3C2D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23DC7" w14:textId="4296E0B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88C433" w14:textId="110B0FD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Burcu AD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DBA841" w14:textId="443FEDF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D28347" w14:textId="66D2622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032771" w14:textId="300CA3D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0CDC10" w14:textId="6FF5A2D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632CA0" w14:textId="3D747C4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B3D5A8" w14:textId="2E73473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87E94" w14:textId="6A3CAC3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CA0A6" w14:textId="11F16F3E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6BD294" w14:textId="2C29522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66FCD1D4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EA795" w14:textId="313750A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FCD35" w14:textId="7091BED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02813" w14:textId="27EED04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E0EC3" w14:textId="569006A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9089C" w14:textId="6E5C831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C243B" w14:textId="6E1E19A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B6EA49" w14:textId="13CB88F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6E04B" w14:textId="4C9EDA9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1754B1" w14:textId="34A814D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18F406" w14:textId="764560E2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566F69" w14:textId="4840A0B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735DAE32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A383FB" w14:textId="651BE43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lastRenderedPageBreak/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0B022F" w14:textId="6FA2613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M. Enes TEKE, 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FA24A" w14:textId="34445F9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E1A2DC" w14:textId="2673B62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31B1AE" w14:textId="401F608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A3F4C" w14:textId="0EC66ED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DB0D58" w14:textId="6D96DB2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9BAE6D" w14:textId="464BAB1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Figen 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7F740C" w14:textId="0EDBEE7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3D224" w14:textId="205DD6D9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18A90" w14:textId="2235AE7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08DA1FEC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BF815A" w14:textId="7A0F737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8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D218DC" w14:textId="16D6D5B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Yüksek Lisans Uzmanlık Alan Dersi III (Abdullah ALTAKİ, Hatice BİLİCİ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108E7B" w14:textId="2910BE9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6E75C" w14:textId="715A194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4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6BD2A" w14:textId="28881A1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A3E121" w14:textId="085D12C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0085E8" w14:textId="75A57DB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DE3BC" w14:textId="2CF2CEA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65D97" w14:textId="2658ABD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314FD6" w14:textId="4B07FB54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4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D08062" w14:textId="0073364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733C423A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45EEB" w14:textId="6F426D3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AA2D17" w14:textId="36525EC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 (Nurten Ş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90D5C0" w14:textId="0501447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4ED1C" w14:textId="12C77CC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E91426" w14:textId="0A0ACD7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B6F2DB" w14:textId="5B79FD2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8FC1E8" w14:textId="71F21C6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EAEFC" w14:textId="2E84286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Recep ÇIBIK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BBAE3" w14:textId="32C62C8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1D58ED" w14:textId="3D8C708D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E95A5B" w14:textId="5EF6A90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3C69C5" w:rsidRPr="005F1E48" w14:paraId="39BBBA05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495C55" w14:textId="7CF415F6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9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7EBC9" w14:textId="2D373E48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Tez Danışmanlığı I (Eda Nur DÜBÜŞ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D8617" w14:textId="5FC178C4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9DF4CC" w14:textId="1C42EC05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52B27" w14:textId="4E65361C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152028" w14:textId="1BD9B627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7F5FB9" w14:textId="0A2DB1D1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8807B9" w14:textId="2C65C3F6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D38B9" w14:textId="2FF6741E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95D5FE" w14:textId="13D41238" w:rsidR="003C69C5" w:rsidRPr="003C69C5" w:rsidRDefault="003C69C5" w:rsidP="003C69C5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3F415E" w14:textId="5AD5DA32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3C69C5" w:rsidRPr="005F1E48" w14:paraId="021A081A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1539D0" w14:textId="4262654B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9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57C93D" w14:textId="53CCB31D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Tez Danışmanlığı I (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Hande GÜNER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FF97C" w14:textId="11B4F454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A2D91A" w14:textId="660E07FD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F5FC2" w14:textId="43556E12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B980DA" w14:textId="3F6C775D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90E9E9" w14:textId="3F2C07EC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A6AC1" w14:textId="79B6A63D" w:rsidR="003C69C5" w:rsidRPr="00365F3F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8E6986" w14:textId="255FCB1C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72F374" w14:textId="228E21BC" w:rsidR="003C69C5" w:rsidRPr="003C69C5" w:rsidRDefault="003C69C5" w:rsidP="003C69C5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2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25E58" w14:textId="19CFB497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3C69C5" w:rsidRPr="005F1E48" w14:paraId="3882A1AD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B3D1C" w14:textId="1738BA1C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VBH5191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841A7D" w14:textId="5B114727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Tez Danışmanlığı I (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Çağla GÜNGÖR</w:t>
            </w: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F8F38C" w14:textId="70C5798E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A3F5EF" w14:textId="62D53D03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1EB4E2" w14:textId="299282D1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0DFA87" w14:textId="74B166E3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50B7E6" w14:textId="54C4FFEF" w:rsidR="003C69C5" w:rsidRPr="00A56608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A56608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BEEDC" w14:textId="70C5E9F8" w:rsidR="003C69C5" w:rsidRPr="00365F3F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65F3F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Prof. Dr. Seran TEMELLİ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F754E0" w14:textId="66FFB0A2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1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7FDF08" w14:textId="690A879B" w:rsidR="003C69C5" w:rsidRPr="003C69C5" w:rsidRDefault="003C69C5" w:rsidP="003C69C5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13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9BFE96" w14:textId="3B3D5E88" w:rsidR="003C69C5" w:rsidRPr="003C69C5" w:rsidRDefault="003C69C5" w:rsidP="003C69C5">
            <w:pPr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</w:pPr>
            <w:r w:rsidRPr="003C69C5">
              <w:rPr>
                <w:rFonts w:ascii="Times New Roman" w:hAnsi="Times New Roman" w:cs="Times New Roman"/>
                <w:color w:val="FF0000"/>
                <w:spacing w:val="-1"/>
                <w:sz w:val="18"/>
                <w:szCs w:val="18"/>
                <w:lang w:val="tr-TR"/>
              </w:rPr>
              <w:t>Anabilim</w:t>
            </w:r>
            <w:r w:rsidRPr="003C69C5">
              <w:rPr>
                <w:rFonts w:ascii="Times New Roman" w:hAnsi="Times New Roman" w:cs="Times New Roman"/>
                <w:color w:val="FF0000"/>
                <w:spacing w:val="-3"/>
                <w:sz w:val="18"/>
                <w:szCs w:val="18"/>
                <w:lang w:val="tr-TR"/>
              </w:rPr>
              <w:t xml:space="preserve"> </w:t>
            </w:r>
            <w:r w:rsidRPr="003C69C5">
              <w:rPr>
                <w:rFonts w:ascii="Times New Roman" w:hAnsi="Times New Roman" w:cs="Times New Roman"/>
                <w:color w:val="FF0000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511C8470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83BD5" w14:textId="6A58DB2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DC3976" w14:textId="05C8F34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Gökhan KİRAZ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550F7" w14:textId="782B024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4FD931" w14:textId="6B78C0C3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4BEEE4" w14:textId="1287D95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85C3E" w14:textId="00AA036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97B84C" w14:textId="425E2B0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862C86" w14:textId="1F0E9DB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Mustafa TAY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6706B2" w14:textId="77A8134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8915D" w14:textId="2E59E15B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6D6731" w14:textId="37BF137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3ABD1E27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259EE0" w14:textId="2569F39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4CE91D" w14:textId="52D01BD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Burcu ADA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97F366" w14:textId="250429F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15F42" w14:textId="2806482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901A3B" w14:textId="140B8D3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4B0634" w14:textId="1A361B0E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39B849" w14:textId="28B89CE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5F6F43" w14:textId="0EC4FBA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Gül Ece SOYUTEMİZ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C0D4C" w14:textId="05F9A1B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6D9AD" w14:textId="49273DB8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699D1C" w14:textId="385B6C3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117E4B11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022CD1" w14:textId="6CB3187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7DF76F" w14:textId="4D9B8B8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Fatma GÜRLER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8A4F4B" w14:textId="2BCA315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10AE5D" w14:textId="4D6872A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FDEF84" w14:textId="3B0372F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A6A9A" w14:textId="0E5E691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387302" w14:textId="56F163E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0DE22" w14:textId="35F5FEEB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Ayşegül EYİGÖ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767FFD" w14:textId="54BE494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18EB3E" w14:textId="017797A3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59DAA" w14:textId="2653509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0514195C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770F87" w14:textId="7780090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9BB1C5" w14:textId="219DC3FF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M. Enes TEKE, Burcu ERTEN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FF92A1" w14:textId="1D8D7B6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90FF2" w14:textId="1D442A8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D5684A" w14:textId="5B210B0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0ED39F" w14:textId="1DB036E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95FFD" w14:textId="0C35FF7A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455F6" w14:textId="1A9BE5B7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Prof. Dr. Figen ÇETİNKAYA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A28B2C" w14:textId="000006C4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C1D16D" w14:textId="11F30770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8C3684" w14:textId="0FFD9D76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  <w:tr w:rsidR="00A56608" w:rsidRPr="005F1E48" w14:paraId="19AB8C1B" w14:textId="77777777" w:rsidTr="005F1E48">
        <w:trPr>
          <w:trHeight w:hRule="exact" w:val="351"/>
        </w:trPr>
        <w:tc>
          <w:tcPr>
            <w:tcW w:w="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EEDEF" w14:textId="05E6DEE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VBH5193</w:t>
            </w:r>
          </w:p>
        </w:tc>
        <w:tc>
          <w:tcPr>
            <w:tcW w:w="44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AF14B" w14:textId="10D5C4F2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z Danışmanlığı III (Abdullah ALTAKİ, Hatice BİLİCİ)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7B3AC" w14:textId="57C3EF7D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Z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8496D6" w14:textId="0E96A578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2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9B8947" w14:textId="44569E45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</w:t>
            </w:r>
          </w:p>
        </w:tc>
        <w:tc>
          <w:tcPr>
            <w:tcW w:w="2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EE3418" w14:textId="4A02A75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</w:t>
            </w:r>
          </w:p>
        </w:tc>
        <w:tc>
          <w:tcPr>
            <w:tcW w:w="4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516B9C" w14:textId="62D997A1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25</w:t>
            </w:r>
          </w:p>
        </w:tc>
        <w:tc>
          <w:tcPr>
            <w:tcW w:w="37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A3949" w14:textId="69C85779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oç. Dr. Artun YIBAR</w:t>
            </w:r>
          </w:p>
        </w:tc>
        <w:tc>
          <w:tcPr>
            <w:tcW w:w="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94516E" w14:textId="1C1046C0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0.01.2024</w:t>
            </w:r>
          </w:p>
        </w:tc>
        <w:tc>
          <w:tcPr>
            <w:tcW w:w="8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04AD5E" w14:textId="337110C1" w:rsidR="00A56608" w:rsidRPr="00FA3B1A" w:rsidRDefault="00A56608" w:rsidP="00A56608">
            <w:pPr>
              <w:pStyle w:val="TableParagraph"/>
              <w:spacing w:before="70"/>
              <w:ind w:left="77"/>
              <w:jc w:val="center"/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15.00</w:t>
            </w:r>
          </w:p>
        </w:tc>
        <w:tc>
          <w:tcPr>
            <w:tcW w:w="29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7BE922" w14:textId="0F8E75FC" w:rsidR="00A56608" w:rsidRPr="00FA3B1A" w:rsidRDefault="00A56608" w:rsidP="00A56608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FA3B1A">
              <w:rPr>
                <w:rFonts w:ascii="Times New Roman" w:hAnsi="Times New Roman" w:cs="Times New Roman"/>
                <w:spacing w:val="-1"/>
                <w:sz w:val="18"/>
                <w:szCs w:val="18"/>
                <w:lang w:val="tr-TR"/>
              </w:rPr>
              <w:t>Anabilim</w:t>
            </w:r>
            <w:r w:rsidRPr="00FA3B1A">
              <w:rPr>
                <w:rFonts w:ascii="Times New Roman" w:hAnsi="Times New Roman" w:cs="Times New Roman"/>
                <w:spacing w:val="-3"/>
                <w:sz w:val="18"/>
                <w:szCs w:val="18"/>
                <w:lang w:val="tr-TR"/>
              </w:rPr>
              <w:t xml:space="preserve"> </w:t>
            </w:r>
            <w:r w:rsidRPr="00FA3B1A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Dalı</w:t>
            </w:r>
          </w:p>
        </w:tc>
      </w:tr>
    </w:tbl>
    <w:p w14:paraId="2A8C0AEB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598B97DC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5B4DBF7E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50B8262E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439D91A5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EE9461B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26332126" w14:textId="77777777" w:rsidR="009E3D89" w:rsidRPr="005F1E48" w:rsidRDefault="009E3D89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128B7025" w14:textId="77777777" w:rsidR="009E3D89" w:rsidRPr="005F1E48" w:rsidRDefault="009E3D89">
      <w:pPr>
        <w:spacing w:before="7"/>
        <w:rPr>
          <w:rFonts w:ascii="Times New Roman" w:eastAsia="Times New Roman" w:hAnsi="Times New Roman" w:cs="Times New Roman"/>
          <w:sz w:val="17"/>
          <w:szCs w:val="17"/>
          <w:lang w:val="tr-TR"/>
        </w:rPr>
      </w:pPr>
    </w:p>
    <w:p w14:paraId="0A59FDE8" w14:textId="77777777" w:rsidR="009E3D89" w:rsidRPr="005F1E48" w:rsidRDefault="00465E24">
      <w:pPr>
        <w:pStyle w:val="GvdeMetni"/>
        <w:tabs>
          <w:tab w:val="left" w:pos="5219"/>
          <w:tab w:val="left" w:pos="14345"/>
        </w:tabs>
        <w:rPr>
          <w:rFonts w:cs="Times New Roman"/>
          <w:lang w:val="tr-TR"/>
        </w:rPr>
      </w:pPr>
      <w:r w:rsidRPr="005F1E48">
        <w:rPr>
          <w:rFonts w:cs="Times New Roman"/>
          <w:spacing w:val="-2"/>
          <w:lang w:val="tr-TR"/>
        </w:rPr>
        <w:t>İlk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Yayın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Tarihi: 29.04.2021</w:t>
      </w:r>
      <w:r w:rsidRPr="005F1E48">
        <w:rPr>
          <w:rFonts w:cs="Times New Roman"/>
          <w:spacing w:val="-1"/>
          <w:lang w:val="tr-TR"/>
        </w:rPr>
        <w:tab/>
      </w:r>
      <w:r w:rsidRPr="005F1E48">
        <w:rPr>
          <w:rFonts w:cs="Times New Roman"/>
          <w:spacing w:val="-2"/>
          <w:lang w:val="tr-TR"/>
        </w:rPr>
        <w:t>Revizyon</w:t>
      </w:r>
      <w:r w:rsidRPr="005F1E48">
        <w:rPr>
          <w:rFonts w:cs="Times New Roman"/>
          <w:spacing w:val="2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No/Tarih:0</w:t>
      </w:r>
      <w:r w:rsidRPr="005F1E48">
        <w:rPr>
          <w:rFonts w:cs="Times New Roman"/>
          <w:spacing w:val="-1"/>
          <w:lang w:val="tr-TR"/>
        </w:rPr>
        <w:tab/>
      </w:r>
      <w:r w:rsidRPr="005F1E48">
        <w:rPr>
          <w:rFonts w:cs="Times New Roman"/>
          <w:spacing w:val="-2"/>
          <w:lang w:val="tr-TR"/>
        </w:rPr>
        <w:t>Sayfa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lang w:val="tr-TR"/>
        </w:rPr>
        <w:t>1</w:t>
      </w:r>
      <w:r w:rsidRPr="005F1E48">
        <w:rPr>
          <w:rFonts w:cs="Times New Roman"/>
          <w:spacing w:val="2"/>
          <w:lang w:val="tr-TR"/>
        </w:rPr>
        <w:t xml:space="preserve"> </w:t>
      </w:r>
      <w:r w:rsidRPr="005F1E48">
        <w:rPr>
          <w:rFonts w:cs="Times New Roman"/>
          <w:lang w:val="tr-TR"/>
        </w:rPr>
        <w:t>/</w:t>
      </w:r>
      <w:r w:rsidRPr="005F1E48">
        <w:rPr>
          <w:rFonts w:cs="Times New Roman"/>
          <w:spacing w:val="-1"/>
          <w:lang w:val="tr-TR"/>
        </w:rPr>
        <w:t xml:space="preserve"> </w:t>
      </w:r>
      <w:r w:rsidRPr="005F1E48">
        <w:rPr>
          <w:rFonts w:cs="Times New Roman"/>
          <w:lang w:val="tr-TR"/>
        </w:rPr>
        <w:t>1</w:t>
      </w:r>
    </w:p>
    <w:p w14:paraId="396E652E" w14:textId="77777777" w:rsidR="009E3D89" w:rsidRPr="005F1E48" w:rsidRDefault="00465E24">
      <w:pPr>
        <w:pStyle w:val="GvdeMetni"/>
        <w:spacing w:before="85"/>
        <w:rPr>
          <w:rFonts w:cs="Times New Roman"/>
          <w:lang w:val="tr-TR"/>
        </w:rPr>
      </w:pPr>
      <w:r w:rsidRPr="005F1E48">
        <w:rPr>
          <w:rFonts w:cs="Times New Roman"/>
          <w:spacing w:val="-1"/>
          <w:lang w:val="tr-TR"/>
        </w:rPr>
        <w:t>Web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sitemizde</w:t>
      </w:r>
      <w:r w:rsidRPr="005F1E48">
        <w:rPr>
          <w:rFonts w:cs="Times New Roman"/>
          <w:spacing w:val="-2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yayınlanan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2"/>
          <w:lang w:val="tr-TR"/>
        </w:rPr>
        <w:t>son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 xml:space="preserve">versiyonu </w:t>
      </w:r>
      <w:r w:rsidRPr="005F1E48">
        <w:rPr>
          <w:rFonts w:cs="Times New Roman"/>
          <w:spacing w:val="-2"/>
          <w:lang w:val="tr-TR"/>
        </w:rPr>
        <w:t>kontrollü</w:t>
      </w:r>
      <w:r w:rsidRPr="005F1E48">
        <w:rPr>
          <w:rFonts w:cs="Times New Roman"/>
          <w:spacing w:val="1"/>
          <w:lang w:val="tr-TR"/>
        </w:rPr>
        <w:t xml:space="preserve"> </w:t>
      </w:r>
      <w:r w:rsidRPr="005F1E48">
        <w:rPr>
          <w:rFonts w:cs="Times New Roman"/>
          <w:spacing w:val="-1"/>
          <w:lang w:val="tr-TR"/>
        </w:rPr>
        <w:t>dokümandır.</w:t>
      </w:r>
    </w:p>
    <w:sectPr w:rsidR="009E3D89" w:rsidRPr="005F1E48">
      <w:type w:val="continuous"/>
      <w:pgSz w:w="16840" w:h="11910" w:orient="landscape"/>
      <w:pgMar w:top="480" w:right="440" w:bottom="280" w:left="6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zIwtzQ2BEITAyUdpeDU4uLM/DyQAsNaADVw1v0sAAAA"/>
  </w:docVars>
  <w:rsids>
    <w:rsidRoot w:val="009E3D89"/>
    <w:rsid w:val="000A601B"/>
    <w:rsid w:val="001F1ACA"/>
    <w:rsid w:val="00206F41"/>
    <w:rsid w:val="00211CE9"/>
    <w:rsid w:val="00365F3F"/>
    <w:rsid w:val="003C69C5"/>
    <w:rsid w:val="003D3143"/>
    <w:rsid w:val="00465E24"/>
    <w:rsid w:val="005F1E48"/>
    <w:rsid w:val="008169F1"/>
    <w:rsid w:val="009E3D89"/>
    <w:rsid w:val="00A56608"/>
    <w:rsid w:val="00D25F20"/>
    <w:rsid w:val="00DD35CF"/>
    <w:rsid w:val="00FA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2F36E"/>
  <w15:docId w15:val="{50791363-7B27-47DC-BBC5-38B5775CC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04"/>
    </w:pPr>
    <w:rPr>
      <w:rFonts w:ascii="Times New Roman" w:eastAsia="Times New Roman" w:hAnsi="Times New Roman"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2</cp:revision>
  <dcterms:created xsi:type="dcterms:W3CDTF">2023-11-15T12:01:00Z</dcterms:created>
  <dcterms:modified xsi:type="dcterms:W3CDTF">2023-11-1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2T00:00:00Z</vt:filetime>
  </property>
  <property fmtid="{D5CDD505-2E9C-101B-9397-08002B2CF9AE}" pid="3" name="LastSaved">
    <vt:filetime>2022-08-18T00:00:00Z</vt:filetime>
  </property>
</Properties>
</file>